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270F4E96" w14:textId="371DEE64" w:rsidR="005F3C94" w:rsidRPr="006F60B5" w:rsidRDefault="0021150A" w:rsidP="006F60B5">
      <w:pPr>
        <w:jc w:val="center"/>
        <w:rPr>
          <w:sz w:val="24"/>
          <w:szCs w:val="24"/>
        </w:rPr>
      </w:pPr>
      <w:r>
        <w:rPr>
          <w:sz w:val="32"/>
          <w:szCs w:val="32"/>
          <w:u w:val="single"/>
        </w:rPr>
        <w:t>Project 2.1: Data Cleanup</w:t>
      </w:r>
      <w:r>
        <w:fldChar w:fldCharType="begin"/>
      </w:r>
      <w:r>
        <w:instrText xml:space="preserve"> HYPERLINK "https://classroom.udacity.com/nanodegrees/nd008/parts/8d60a887-d4c1-4b0e-8873-b2f36435eb39/project" </w:instrText>
      </w:r>
      <w:r>
        <w:fldChar w:fldCharType="separate"/>
      </w:r>
    </w:p>
    <w:p w14:paraId="114689BE" w14:textId="77777777" w:rsidR="005F3C94" w:rsidRDefault="0021150A">
      <w:pPr>
        <w:pStyle w:val="Heading2"/>
        <w:keepNext w:val="0"/>
        <w:keepLines w:val="0"/>
        <w:spacing w:before="240" w:after="40"/>
      </w:pPr>
      <w:r>
        <w:fldChar w:fldCharType="end"/>
      </w:r>
      <w:r>
        <w:t>Step 1: Business and Data Understanding</w:t>
      </w:r>
    </w:p>
    <w:p w14:paraId="5A1EE8CE" w14:textId="3088179B" w:rsidR="005F3C94" w:rsidRPr="00237242" w:rsidRDefault="00237242">
      <w:pPr>
        <w:rPr>
          <w:b/>
        </w:rPr>
      </w:pPr>
      <w:proofErr w:type="spellStart"/>
      <w:r>
        <w:rPr>
          <w:b/>
          <w:i/>
          <w:sz w:val="20"/>
          <w:szCs w:val="20"/>
        </w:rPr>
        <w:t>Pawdacity</w:t>
      </w:r>
      <w:proofErr w:type="spellEnd"/>
      <w:r>
        <w:rPr>
          <w:b/>
          <w:i/>
          <w:sz w:val="20"/>
          <w:szCs w:val="20"/>
        </w:rPr>
        <w:t xml:space="preserve"> is a leading pet store chain in Wyoming with 13 stores in the state. They are looking to open a 14</w:t>
      </w:r>
      <w:r w:rsidRPr="00237242">
        <w:rPr>
          <w:b/>
          <w:i/>
          <w:sz w:val="20"/>
          <w:szCs w:val="20"/>
          <w:vertAlign w:val="superscript"/>
        </w:rPr>
        <w:t>th</w:t>
      </w:r>
      <w:r>
        <w:rPr>
          <w:b/>
          <w:i/>
          <w:sz w:val="20"/>
          <w:szCs w:val="20"/>
        </w:rPr>
        <w:t xml:space="preserve"> store and would like recommendation the city for newest store based on predicted yearly sales. I picked monthly sales data for year 2010, demographic data for each city and county in Wyoming, population numbers and the sales of all competitor stores to make the analysis.</w:t>
      </w:r>
    </w:p>
    <w:p w14:paraId="0E86F933" w14:textId="77777777" w:rsidR="005F3C94" w:rsidRDefault="0021150A">
      <w:pPr>
        <w:pStyle w:val="Heading2"/>
        <w:keepNext w:val="0"/>
        <w:keepLines w:val="0"/>
        <w:spacing w:before="240" w:after="40"/>
      </w:pPr>
      <w:r>
        <w:t>Step 2: Building the Training Set</w:t>
      </w:r>
    </w:p>
    <w:p w14:paraId="51C227B7" w14:textId="17627E70" w:rsidR="005F3C94" w:rsidRDefault="005F3C94">
      <w:pPr>
        <w:rPr>
          <w:i/>
          <w:sz w:val="20"/>
          <w:szCs w:val="20"/>
        </w:rPr>
      </w:pPr>
    </w:p>
    <w:p w14:paraId="38995F9C" w14:textId="77777777" w:rsidR="00237242" w:rsidRDefault="00237242">
      <w:pPr>
        <w:rPr>
          <w:i/>
          <w:sz w:val="20"/>
          <w:szCs w:val="20"/>
        </w:rPr>
      </w:pPr>
    </w:p>
    <w:tbl>
      <w:tblPr>
        <w:tblStyle w:val="a"/>
        <w:tblW w:w="55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718"/>
        <w:gridCol w:w="1170"/>
        <w:gridCol w:w="1710"/>
      </w:tblGrid>
      <w:tr w:rsidR="005F3C94" w14:paraId="68C9023D" w14:textId="77777777">
        <w:tc>
          <w:tcPr>
            <w:tcW w:w="2718" w:type="dxa"/>
          </w:tcPr>
          <w:p w14:paraId="207A7D29" w14:textId="77777777" w:rsidR="005F3C94" w:rsidRDefault="0021150A">
            <w:pPr>
              <w:spacing w:line="276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lumn</w:t>
            </w:r>
          </w:p>
        </w:tc>
        <w:tc>
          <w:tcPr>
            <w:tcW w:w="1170" w:type="dxa"/>
          </w:tcPr>
          <w:p w14:paraId="16205408" w14:textId="77777777" w:rsidR="005F3C94" w:rsidRDefault="0021150A">
            <w:pPr>
              <w:spacing w:line="276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um</w:t>
            </w:r>
          </w:p>
        </w:tc>
        <w:tc>
          <w:tcPr>
            <w:tcW w:w="1710" w:type="dxa"/>
          </w:tcPr>
          <w:p w14:paraId="71446AFB" w14:textId="77777777" w:rsidR="005F3C94" w:rsidRDefault="0021150A">
            <w:pPr>
              <w:spacing w:line="276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verage</w:t>
            </w:r>
          </w:p>
        </w:tc>
      </w:tr>
      <w:tr w:rsidR="005F3C94" w14:paraId="72393863" w14:textId="77777777">
        <w:tc>
          <w:tcPr>
            <w:tcW w:w="2718" w:type="dxa"/>
          </w:tcPr>
          <w:p w14:paraId="0267BD19" w14:textId="77777777" w:rsidR="005F3C94" w:rsidRDefault="0021150A">
            <w:pPr>
              <w:spacing w:line="276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ensus Population</w:t>
            </w:r>
          </w:p>
        </w:tc>
        <w:tc>
          <w:tcPr>
            <w:tcW w:w="1170" w:type="dxa"/>
          </w:tcPr>
          <w:p w14:paraId="60CE20E0" w14:textId="77777777" w:rsidR="005F3C94" w:rsidRDefault="0021150A">
            <w:pPr>
              <w:spacing w:line="276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213,862</w:t>
            </w:r>
          </w:p>
        </w:tc>
        <w:tc>
          <w:tcPr>
            <w:tcW w:w="1710" w:type="dxa"/>
          </w:tcPr>
          <w:p w14:paraId="5ED02571" w14:textId="49EEB290" w:rsidR="005F3C94" w:rsidRDefault="00237242">
            <w:pPr>
              <w:spacing w:line="276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19,422</w:t>
            </w:r>
          </w:p>
        </w:tc>
      </w:tr>
      <w:tr w:rsidR="005F3C94" w14:paraId="4DD34E3D" w14:textId="77777777">
        <w:tc>
          <w:tcPr>
            <w:tcW w:w="2718" w:type="dxa"/>
          </w:tcPr>
          <w:p w14:paraId="18353417" w14:textId="77777777" w:rsidR="005F3C94" w:rsidRDefault="0021150A">
            <w:pPr>
              <w:spacing w:line="276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Total </w:t>
            </w:r>
            <w:proofErr w:type="spellStart"/>
            <w:r>
              <w:rPr>
                <w:i/>
                <w:sz w:val="20"/>
                <w:szCs w:val="20"/>
              </w:rPr>
              <w:t>Pawdacity</w:t>
            </w:r>
            <w:proofErr w:type="spellEnd"/>
            <w:r>
              <w:rPr>
                <w:i/>
                <w:sz w:val="20"/>
                <w:szCs w:val="20"/>
              </w:rPr>
              <w:t xml:space="preserve"> Sales</w:t>
            </w:r>
          </w:p>
        </w:tc>
        <w:tc>
          <w:tcPr>
            <w:tcW w:w="1170" w:type="dxa"/>
          </w:tcPr>
          <w:p w14:paraId="4C1C0F3A" w14:textId="77777777" w:rsidR="005F3C94" w:rsidRDefault="0021150A">
            <w:pPr>
              <w:spacing w:line="276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3,773,304</w:t>
            </w:r>
          </w:p>
        </w:tc>
        <w:tc>
          <w:tcPr>
            <w:tcW w:w="1710" w:type="dxa"/>
          </w:tcPr>
          <w:p w14:paraId="6B80F8BD" w14:textId="4DDAA451" w:rsidR="005F3C94" w:rsidRDefault="00237242">
            <w:pPr>
              <w:spacing w:line="276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343027.64</w:t>
            </w:r>
          </w:p>
        </w:tc>
      </w:tr>
      <w:tr w:rsidR="005F3C94" w14:paraId="5B58695E" w14:textId="77777777">
        <w:tc>
          <w:tcPr>
            <w:tcW w:w="2718" w:type="dxa"/>
          </w:tcPr>
          <w:p w14:paraId="3E6D636F" w14:textId="77777777" w:rsidR="005F3C94" w:rsidRDefault="0021150A">
            <w:pPr>
              <w:spacing w:line="276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Households with Under 18</w:t>
            </w:r>
          </w:p>
        </w:tc>
        <w:tc>
          <w:tcPr>
            <w:tcW w:w="1170" w:type="dxa"/>
          </w:tcPr>
          <w:p w14:paraId="058C7B09" w14:textId="77777777" w:rsidR="005F3C94" w:rsidRDefault="0021150A">
            <w:pPr>
              <w:spacing w:line="276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34,064</w:t>
            </w:r>
          </w:p>
        </w:tc>
        <w:tc>
          <w:tcPr>
            <w:tcW w:w="1710" w:type="dxa"/>
          </w:tcPr>
          <w:p w14:paraId="7958B659" w14:textId="266DBCAD" w:rsidR="005F3C94" w:rsidRDefault="00237242">
            <w:pPr>
              <w:spacing w:line="276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3096.73</w:t>
            </w:r>
          </w:p>
        </w:tc>
      </w:tr>
      <w:tr w:rsidR="005F3C94" w14:paraId="2309D7F9" w14:textId="77777777">
        <w:tc>
          <w:tcPr>
            <w:tcW w:w="2718" w:type="dxa"/>
          </w:tcPr>
          <w:p w14:paraId="69CF30DC" w14:textId="77777777" w:rsidR="005F3C94" w:rsidRDefault="0021150A">
            <w:pPr>
              <w:spacing w:line="276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Land Area</w:t>
            </w:r>
          </w:p>
        </w:tc>
        <w:tc>
          <w:tcPr>
            <w:tcW w:w="1170" w:type="dxa"/>
          </w:tcPr>
          <w:p w14:paraId="4C924F79" w14:textId="77777777" w:rsidR="005F3C94" w:rsidRDefault="0021150A">
            <w:pPr>
              <w:spacing w:line="276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33,071</w:t>
            </w:r>
          </w:p>
        </w:tc>
        <w:tc>
          <w:tcPr>
            <w:tcW w:w="1710" w:type="dxa"/>
          </w:tcPr>
          <w:p w14:paraId="23FFAFD9" w14:textId="6E42BE65" w:rsidR="005F3C94" w:rsidRDefault="00237242">
            <w:pPr>
              <w:spacing w:line="276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3006.49</w:t>
            </w:r>
          </w:p>
        </w:tc>
      </w:tr>
      <w:tr w:rsidR="005F3C94" w14:paraId="05AE408F" w14:textId="77777777">
        <w:tc>
          <w:tcPr>
            <w:tcW w:w="2718" w:type="dxa"/>
          </w:tcPr>
          <w:p w14:paraId="4BAF3184" w14:textId="77777777" w:rsidR="005F3C94" w:rsidRDefault="0021150A">
            <w:pPr>
              <w:spacing w:line="276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Population Density</w:t>
            </w:r>
          </w:p>
        </w:tc>
        <w:tc>
          <w:tcPr>
            <w:tcW w:w="1170" w:type="dxa"/>
          </w:tcPr>
          <w:p w14:paraId="1B0B686D" w14:textId="77777777" w:rsidR="005F3C94" w:rsidRDefault="0021150A">
            <w:pPr>
              <w:spacing w:line="276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63</w:t>
            </w:r>
          </w:p>
        </w:tc>
        <w:tc>
          <w:tcPr>
            <w:tcW w:w="1710" w:type="dxa"/>
          </w:tcPr>
          <w:p w14:paraId="1FB1DE6A" w14:textId="5BFEA7DE" w:rsidR="005F3C94" w:rsidRDefault="00237242">
            <w:pPr>
              <w:spacing w:line="276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5.71</w:t>
            </w:r>
          </w:p>
        </w:tc>
      </w:tr>
      <w:tr w:rsidR="005F3C94" w14:paraId="0F88FCF2" w14:textId="77777777">
        <w:tc>
          <w:tcPr>
            <w:tcW w:w="2718" w:type="dxa"/>
          </w:tcPr>
          <w:p w14:paraId="08EF5C55" w14:textId="77777777" w:rsidR="005F3C94" w:rsidRDefault="0021150A">
            <w:pPr>
              <w:spacing w:line="276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Total Families</w:t>
            </w:r>
          </w:p>
        </w:tc>
        <w:tc>
          <w:tcPr>
            <w:tcW w:w="1170" w:type="dxa"/>
          </w:tcPr>
          <w:p w14:paraId="61B5ED10" w14:textId="77777777" w:rsidR="005F3C94" w:rsidRDefault="0021150A">
            <w:pPr>
              <w:spacing w:line="276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62,653</w:t>
            </w:r>
          </w:p>
        </w:tc>
        <w:tc>
          <w:tcPr>
            <w:tcW w:w="1710" w:type="dxa"/>
          </w:tcPr>
          <w:p w14:paraId="1B5463E5" w14:textId="52E43217" w:rsidR="005F3C94" w:rsidRDefault="00237242">
            <w:pPr>
              <w:spacing w:line="276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5695.71</w:t>
            </w:r>
          </w:p>
        </w:tc>
      </w:tr>
    </w:tbl>
    <w:p w14:paraId="155C7E99" w14:textId="6EF5C41A" w:rsidR="005F3C94" w:rsidRDefault="005F3C94">
      <w:pPr>
        <w:rPr>
          <w:i/>
          <w:sz w:val="20"/>
          <w:szCs w:val="20"/>
        </w:rPr>
      </w:pPr>
    </w:p>
    <w:p w14:paraId="657110E1" w14:textId="3DA17642" w:rsidR="00237242" w:rsidRDefault="00237242">
      <w:pPr>
        <w:rPr>
          <w:i/>
          <w:sz w:val="20"/>
          <w:szCs w:val="20"/>
        </w:rPr>
      </w:pPr>
    </w:p>
    <w:p w14:paraId="764298BE" w14:textId="1F27E808" w:rsidR="00237242" w:rsidRDefault="00237242">
      <w:pPr>
        <w:rPr>
          <w:i/>
          <w:sz w:val="20"/>
          <w:szCs w:val="20"/>
        </w:rPr>
      </w:pPr>
      <w:r>
        <w:rPr>
          <w:noProof/>
        </w:rPr>
        <w:drawing>
          <wp:inline distT="0" distB="0" distL="0" distR="0" wp14:anchorId="58FD37D2" wp14:editId="1DCC8760">
            <wp:extent cx="6267450" cy="222694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267450" cy="2226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16D48" w14:textId="77777777" w:rsidR="005F3C94" w:rsidRDefault="0021150A">
      <w:pPr>
        <w:pStyle w:val="Heading2"/>
        <w:keepNext w:val="0"/>
        <w:keepLines w:val="0"/>
        <w:spacing w:before="240" w:after="40"/>
      </w:pPr>
      <w:r>
        <w:t>Step 3: Dealing with Outliers</w:t>
      </w:r>
    </w:p>
    <w:p w14:paraId="2FF9DF94" w14:textId="26CF3554" w:rsidR="005F3C94" w:rsidRDefault="005F3C94">
      <w:pPr>
        <w:rPr>
          <w:i/>
          <w:sz w:val="20"/>
          <w:szCs w:val="20"/>
        </w:rPr>
      </w:pPr>
    </w:p>
    <w:p w14:paraId="763D92EE" w14:textId="1676DBFE" w:rsidR="00F02E30" w:rsidRPr="00D92F10" w:rsidRDefault="00F02E30">
      <w:pPr>
        <w:rPr>
          <w:b/>
          <w:i/>
          <w:sz w:val="20"/>
          <w:szCs w:val="20"/>
        </w:rPr>
      </w:pPr>
      <w:r w:rsidRPr="00D92F10">
        <w:rPr>
          <w:b/>
          <w:i/>
          <w:sz w:val="20"/>
          <w:szCs w:val="20"/>
        </w:rPr>
        <w:t>After we pull the final data into Excel, we performed the IQR analysis to find the outliers.</w:t>
      </w:r>
    </w:p>
    <w:p w14:paraId="68E2699A" w14:textId="15027B70" w:rsidR="00F02E30" w:rsidRPr="00D92F10" w:rsidRDefault="00F02E30">
      <w:pPr>
        <w:rPr>
          <w:b/>
          <w:i/>
          <w:sz w:val="20"/>
          <w:szCs w:val="20"/>
        </w:rPr>
      </w:pPr>
      <w:r w:rsidRPr="00D92F10">
        <w:rPr>
          <w:b/>
          <w:i/>
          <w:sz w:val="20"/>
          <w:szCs w:val="20"/>
        </w:rPr>
        <w:t xml:space="preserve">City Cheyenne is the outlier in the training set. Since both value for Total sales and population density is outside of upper fence. </w:t>
      </w:r>
      <w:r w:rsidR="00D92F10" w:rsidRPr="00D92F10">
        <w:rPr>
          <w:b/>
          <w:i/>
          <w:sz w:val="20"/>
          <w:szCs w:val="20"/>
        </w:rPr>
        <w:t>This</w:t>
      </w:r>
      <w:r w:rsidRPr="00D92F10">
        <w:rPr>
          <w:b/>
          <w:i/>
          <w:sz w:val="20"/>
          <w:szCs w:val="20"/>
        </w:rPr>
        <w:t xml:space="preserve"> is a small data set with only 11 cities, I will choose to remove this city.</w:t>
      </w:r>
    </w:p>
    <w:p w14:paraId="19279588" w14:textId="45072D52" w:rsidR="005F3C94" w:rsidRDefault="005F3C94">
      <w:pPr>
        <w:rPr>
          <w:b/>
        </w:rPr>
      </w:pPr>
    </w:p>
    <w:tbl>
      <w:tblPr>
        <w:tblW w:w="8840" w:type="dxa"/>
        <w:tblLook w:val="04A0" w:firstRow="1" w:lastRow="0" w:firstColumn="1" w:lastColumn="0" w:noHBand="0" w:noVBand="1"/>
      </w:tblPr>
      <w:tblGrid>
        <w:gridCol w:w="1294"/>
        <w:gridCol w:w="941"/>
        <w:gridCol w:w="1600"/>
        <w:gridCol w:w="1400"/>
        <w:gridCol w:w="1387"/>
        <w:gridCol w:w="1189"/>
        <w:gridCol w:w="1360"/>
      </w:tblGrid>
      <w:tr w:rsidR="00B15AFC" w:rsidRPr="00B15AFC" w14:paraId="5F66ED62" w14:textId="77777777" w:rsidTr="00B15AFC">
        <w:trPr>
          <w:trHeight w:val="900"/>
        </w:trPr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29D087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CITY</w:t>
            </w:r>
          </w:p>
        </w:tc>
        <w:tc>
          <w:tcPr>
            <w:tcW w:w="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31C5A0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2010 Census</w:t>
            </w: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776B41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 xml:space="preserve">Total </w:t>
            </w:r>
            <w:proofErr w:type="spellStart"/>
            <w:r w:rsidRPr="00B15AFC">
              <w:rPr>
                <w:rFonts w:ascii="Calibri" w:eastAsia="Times New Roman" w:hAnsi="Calibri" w:cs="Calibri"/>
              </w:rPr>
              <w:t>Pawdacity</w:t>
            </w:r>
            <w:proofErr w:type="spellEnd"/>
            <w:r w:rsidRPr="00B15AFC">
              <w:rPr>
                <w:rFonts w:ascii="Calibri" w:eastAsia="Times New Roman" w:hAnsi="Calibri" w:cs="Calibri"/>
              </w:rPr>
              <w:t xml:space="preserve"> Sales</w:t>
            </w:r>
          </w:p>
        </w:tc>
        <w:tc>
          <w:tcPr>
            <w:tcW w:w="1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5A9E9D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Households with Under 18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83CC91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Land Area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4BC739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Population Density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268271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Total Families</w:t>
            </w:r>
          </w:p>
        </w:tc>
      </w:tr>
      <w:tr w:rsidR="00B15AFC" w:rsidRPr="00B15AFC" w14:paraId="256255D7" w14:textId="77777777" w:rsidTr="00B15AFC">
        <w:trPr>
          <w:trHeight w:val="300"/>
        </w:trPr>
        <w:tc>
          <w:tcPr>
            <w:tcW w:w="1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DBB9F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lastRenderedPageBreak/>
              <w:t>Buffalo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36F45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4585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07FDD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185328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5F3F0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74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C0FF0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3115.5075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C242E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1.55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4E92E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1819.5</w:t>
            </w:r>
          </w:p>
        </w:tc>
      </w:tr>
      <w:tr w:rsidR="00B15AFC" w:rsidRPr="00B15AFC" w14:paraId="27D05CDC" w14:textId="77777777" w:rsidTr="00B15AFC">
        <w:trPr>
          <w:trHeight w:val="300"/>
        </w:trPr>
        <w:tc>
          <w:tcPr>
            <w:tcW w:w="1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3E190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Casper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11D98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35316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90040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317736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B5B48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778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9D6A9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3894.3091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CF4D3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11.16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91DFD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8756.32</w:t>
            </w:r>
          </w:p>
        </w:tc>
      </w:tr>
      <w:tr w:rsidR="00B15AFC" w:rsidRPr="00B15AFC" w14:paraId="19A6AA2C" w14:textId="77777777" w:rsidTr="00B15AFC">
        <w:trPr>
          <w:trHeight w:val="300"/>
        </w:trPr>
        <w:tc>
          <w:tcPr>
            <w:tcW w:w="1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737C3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B15AFC">
              <w:rPr>
                <w:rFonts w:ascii="Calibri" w:eastAsia="Times New Roman" w:hAnsi="Calibri" w:cs="Calibri"/>
                <w:b/>
                <w:bCs/>
              </w:rPr>
              <w:t>Cheyenne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33DDD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59466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3D18EAE0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B15AFC">
              <w:rPr>
                <w:rFonts w:ascii="Calibri" w:eastAsia="Times New Roman" w:hAnsi="Calibri" w:cs="Calibri"/>
                <w:b/>
                <w:bCs/>
              </w:rPr>
              <w:t>917892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777ED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715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0C19F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1500.1784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4D0DACA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B15AFC">
              <w:rPr>
                <w:rFonts w:ascii="Calibri" w:eastAsia="Times New Roman" w:hAnsi="Calibri" w:cs="Calibri"/>
                <w:b/>
                <w:bCs/>
              </w:rPr>
              <w:t>20.34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62BAE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14612.64</w:t>
            </w:r>
          </w:p>
        </w:tc>
      </w:tr>
      <w:tr w:rsidR="00B15AFC" w:rsidRPr="00B15AFC" w14:paraId="66695840" w14:textId="77777777" w:rsidTr="00B15AFC">
        <w:trPr>
          <w:trHeight w:val="300"/>
        </w:trPr>
        <w:tc>
          <w:tcPr>
            <w:tcW w:w="1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B2C7B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Cody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643FF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952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B7B42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218376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462DA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140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110CD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2998.95696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E4684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1.82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3F8B7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3515.62</w:t>
            </w:r>
          </w:p>
        </w:tc>
      </w:tr>
      <w:tr w:rsidR="00B15AFC" w:rsidRPr="00B15AFC" w14:paraId="4101905F" w14:textId="77777777" w:rsidTr="00B15AFC">
        <w:trPr>
          <w:trHeight w:val="300"/>
        </w:trPr>
        <w:tc>
          <w:tcPr>
            <w:tcW w:w="1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B6BEF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Douglas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8A41E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612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CC2C7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208008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928C2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83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D5380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1829.4651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911BE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1.46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A815C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1744.08</w:t>
            </w:r>
          </w:p>
        </w:tc>
      </w:tr>
      <w:tr w:rsidR="00B15AFC" w:rsidRPr="00B15AFC" w14:paraId="3E84F518" w14:textId="77777777" w:rsidTr="00B15AFC">
        <w:trPr>
          <w:trHeight w:val="300"/>
        </w:trPr>
        <w:tc>
          <w:tcPr>
            <w:tcW w:w="1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C6034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Evanston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3A6F9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12359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97080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283824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DDABB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148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D17EB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999.4971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B6000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4.95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E9A5F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2712.64</w:t>
            </w:r>
          </w:p>
        </w:tc>
      </w:tr>
      <w:tr w:rsidR="00B15AFC" w:rsidRPr="00B15AFC" w14:paraId="5D691A5A" w14:textId="77777777" w:rsidTr="00B15AFC">
        <w:trPr>
          <w:trHeight w:val="300"/>
        </w:trPr>
        <w:tc>
          <w:tcPr>
            <w:tcW w:w="1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B779B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Gillette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83FA3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29087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7DE313F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B15AFC">
              <w:rPr>
                <w:rFonts w:ascii="Calibri" w:eastAsia="Times New Roman" w:hAnsi="Calibri" w:cs="Calibri"/>
                <w:b/>
                <w:bCs/>
              </w:rPr>
              <w:t>543132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4206B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405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C7D3D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2748.8529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D7B3B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5.8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D59C1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7189.43</w:t>
            </w:r>
          </w:p>
        </w:tc>
      </w:tr>
      <w:tr w:rsidR="00B15AFC" w:rsidRPr="00B15AFC" w14:paraId="03CF6980" w14:textId="77777777" w:rsidTr="00B15AFC">
        <w:trPr>
          <w:trHeight w:val="300"/>
        </w:trPr>
        <w:tc>
          <w:tcPr>
            <w:tcW w:w="1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4D559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Powell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98B54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6314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2E0BE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233928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4C0F3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125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B01A6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2673.57455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AE8D6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1.62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3480A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3134.18</w:t>
            </w:r>
          </w:p>
        </w:tc>
      </w:tr>
      <w:tr w:rsidR="00B15AFC" w:rsidRPr="00B15AFC" w14:paraId="1EBB15C2" w14:textId="77777777" w:rsidTr="00B15AFC">
        <w:trPr>
          <w:trHeight w:val="300"/>
        </w:trPr>
        <w:tc>
          <w:tcPr>
            <w:tcW w:w="1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EFA03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Riverton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A2CDE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10615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80A14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303264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77B68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268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60BF8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4796.859815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5CBA2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2.34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1FBF0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5556.49</w:t>
            </w:r>
          </w:p>
        </w:tc>
      </w:tr>
      <w:tr w:rsidR="00B15AFC" w:rsidRPr="00B15AFC" w14:paraId="4966AF1F" w14:textId="77777777" w:rsidTr="00B15AFC">
        <w:trPr>
          <w:trHeight w:val="300"/>
        </w:trPr>
        <w:tc>
          <w:tcPr>
            <w:tcW w:w="1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E78CA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B15AFC">
              <w:rPr>
                <w:rFonts w:ascii="Calibri" w:eastAsia="Times New Roman" w:hAnsi="Calibri" w:cs="Calibri"/>
              </w:rPr>
              <w:t>RockSprings</w:t>
            </w:r>
            <w:proofErr w:type="spellEnd"/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C9189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23036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7F86F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253584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26EA0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402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AC1B8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6620.201916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6A8A0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2.78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FFAD6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7572.18</w:t>
            </w:r>
          </w:p>
        </w:tc>
      </w:tr>
      <w:tr w:rsidR="00B15AFC" w:rsidRPr="00B15AFC" w14:paraId="5D617826" w14:textId="77777777" w:rsidTr="00B15AFC">
        <w:trPr>
          <w:trHeight w:val="300"/>
        </w:trPr>
        <w:tc>
          <w:tcPr>
            <w:tcW w:w="1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907C4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Sheridan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B92F8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17444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1E060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308232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9AA20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264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07300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1893.977048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8BDFD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8.98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D5779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6039.71</w:t>
            </w:r>
          </w:p>
        </w:tc>
      </w:tr>
      <w:tr w:rsidR="00B15AFC" w:rsidRPr="00B15AFC" w14:paraId="3AC037D1" w14:textId="77777777" w:rsidTr="00B15AFC">
        <w:trPr>
          <w:trHeight w:val="300"/>
        </w:trPr>
        <w:tc>
          <w:tcPr>
            <w:tcW w:w="1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B36AC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D61C5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C6AA6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46953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97B48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B42BC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C0E60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 </w:t>
            </w:r>
          </w:p>
        </w:tc>
      </w:tr>
      <w:tr w:rsidR="00B15AFC" w:rsidRPr="00B15AFC" w14:paraId="77EE8CE8" w14:textId="77777777" w:rsidTr="00B15AFC">
        <w:trPr>
          <w:trHeight w:val="300"/>
        </w:trPr>
        <w:tc>
          <w:tcPr>
            <w:tcW w:w="1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A1694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rPr>
                <w:rFonts w:ascii="Calibri" w:eastAsia="Times New Roman" w:hAnsi="Calibri" w:cs="Calibri"/>
                <w:b/>
              </w:rPr>
            </w:pPr>
            <w:r w:rsidRPr="00B15AFC">
              <w:rPr>
                <w:rFonts w:ascii="Calibri" w:eastAsia="Times New Roman" w:hAnsi="Calibri" w:cs="Calibri"/>
                <w:b/>
              </w:rPr>
              <w:t>Q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11AD0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bookmarkStart w:id="0" w:name="_GoBack"/>
            <w:bookmarkEnd w:id="0"/>
            <w:r w:rsidRPr="00B15AFC">
              <w:rPr>
                <w:rFonts w:ascii="Calibri" w:eastAsia="Times New Roman" w:hAnsi="Calibri" w:cs="Calibri"/>
              </w:rPr>
              <w:t>6314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E5888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218376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73160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125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DECCC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1829.4651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1F512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1.62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39EC3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2712.64</w:t>
            </w:r>
          </w:p>
        </w:tc>
      </w:tr>
      <w:tr w:rsidR="00B15AFC" w:rsidRPr="00B15AFC" w14:paraId="0F744459" w14:textId="77777777" w:rsidTr="00B15AFC">
        <w:trPr>
          <w:trHeight w:val="300"/>
        </w:trPr>
        <w:tc>
          <w:tcPr>
            <w:tcW w:w="1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09A0B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rPr>
                <w:rFonts w:ascii="Calibri" w:eastAsia="Times New Roman" w:hAnsi="Calibri" w:cs="Calibri"/>
                <w:b/>
              </w:rPr>
            </w:pPr>
            <w:r w:rsidRPr="00B15AFC">
              <w:rPr>
                <w:rFonts w:ascii="Calibri" w:eastAsia="Times New Roman" w:hAnsi="Calibri" w:cs="Calibri"/>
                <w:b/>
              </w:rPr>
              <w:t>Q3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251EA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29087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D6783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317736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8B67A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405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D2E67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3894.3091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9F538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8.98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129FA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7572.18</w:t>
            </w:r>
          </w:p>
        </w:tc>
      </w:tr>
      <w:tr w:rsidR="00B15AFC" w:rsidRPr="00B15AFC" w14:paraId="2FF4B8E2" w14:textId="77777777" w:rsidTr="00B15AFC">
        <w:trPr>
          <w:trHeight w:val="300"/>
        </w:trPr>
        <w:tc>
          <w:tcPr>
            <w:tcW w:w="1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ECCB7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rPr>
                <w:rFonts w:ascii="Calibri" w:eastAsia="Times New Roman" w:hAnsi="Calibri" w:cs="Calibri"/>
                <w:b/>
              </w:rPr>
            </w:pPr>
            <w:r w:rsidRPr="00B15AFC">
              <w:rPr>
                <w:rFonts w:ascii="Calibri" w:eastAsia="Times New Roman" w:hAnsi="Calibri" w:cs="Calibri"/>
                <w:b/>
              </w:rPr>
              <w:t>IQR: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08624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22773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6B7B9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99360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2E0DD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280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96204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2064.844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2044C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7.36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BD76F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4859.54</w:t>
            </w:r>
          </w:p>
        </w:tc>
      </w:tr>
      <w:tr w:rsidR="00B15AFC" w:rsidRPr="00B15AFC" w14:paraId="61D3652F" w14:textId="77777777" w:rsidTr="00B15AFC">
        <w:trPr>
          <w:trHeight w:val="300"/>
        </w:trPr>
        <w:tc>
          <w:tcPr>
            <w:tcW w:w="1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57DBB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rPr>
                <w:rFonts w:ascii="Calibri" w:eastAsia="Times New Roman" w:hAnsi="Calibri" w:cs="Calibri"/>
                <w:b/>
              </w:rPr>
            </w:pPr>
            <w:r w:rsidRPr="00B15AFC">
              <w:rPr>
                <w:rFonts w:ascii="Calibri" w:eastAsia="Times New Roman" w:hAnsi="Calibri" w:cs="Calibri"/>
                <w:b/>
              </w:rPr>
              <w:t>Upper: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561A7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63246.5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FFAAB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466776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0320A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8253.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C71CB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6991.5751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62926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20.02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57DAE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14861.49</w:t>
            </w:r>
          </w:p>
        </w:tc>
      </w:tr>
      <w:tr w:rsidR="00B15AFC" w:rsidRPr="00B15AFC" w14:paraId="7EAD7DF6" w14:textId="77777777" w:rsidTr="00B15AFC">
        <w:trPr>
          <w:trHeight w:val="300"/>
        </w:trPr>
        <w:tc>
          <w:tcPr>
            <w:tcW w:w="1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DA846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rPr>
                <w:rFonts w:ascii="Calibri" w:eastAsia="Times New Roman" w:hAnsi="Calibri" w:cs="Calibri"/>
                <w:b/>
              </w:rPr>
            </w:pPr>
            <w:r w:rsidRPr="00B15AFC">
              <w:rPr>
                <w:rFonts w:ascii="Calibri" w:eastAsia="Times New Roman" w:hAnsi="Calibri" w:cs="Calibri"/>
                <w:b/>
              </w:rPr>
              <w:t>Lower: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D43FF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-27845.5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65ACF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69336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6BAD9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-2950.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AF638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-1267.8009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47E97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-9.42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91BD4" w14:textId="77777777" w:rsidR="00B15AFC" w:rsidRPr="00B15AFC" w:rsidRDefault="00B15AFC" w:rsidP="00B15AF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ascii="Calibri" w:eastAsia="Times New Roman" w:hAnsi="Calibri" w:cs="Calibri"/>
              </w:rPr>
            </w:pPr>
            <w:r w:rsidRPr="00B15AFC">
              <w:rPr>
                <w:rFonts w:ascii="Calibri" w:eastAsia="Times New Roman" w:hAnsi="Calibri" w:cs="Calibri"/>
              </w:rPr>
              <w:t>-4576.67</w:t>
            </w:r>
          </w:p>
        </w:tc>
      </w:tr>
    </w:tbl>
    <w:p w14:paraId="3F627F8D" w14:textId="77777777" w:rsidR="00B15AFC" w:rsidRPr="00D92F10" w:rsidRDefault="00B15AFC">
      <w:pPr>
        <w:rPr>
          <w:b/>
        </w:rPr>
      </w:pPr>
    </w:p>
    <w:sectPr w:rsidR="00B15AFC" w:rsidRPr="00D92F10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196D34"/>
    <w:multiLevelType w:val="multilevel"/>
    <w:tmpl w:val="513004B6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zMbc0M7A0tjAztzBX0lEKTi0uzszPAykwrAUAjZYxFSwAAAA="/>
  </w:docVars>
  <w:rsids>
    <w:rsidRoot w:val="005F3C94"/>
    <w:rsid w:val="0021150A"/>
    <w:rsid w:val="00237242"/>
    <w:rsid w:val="005F3C94"/>
    <w:rsid w:val="006F60B5"/>
    <w:rsid w:val="00B15AFC"/>
    <w:rsid w:val="00CB08F2"/>
    <w:rsid w:val="00D92F10"/>
    <w:rsid w:val="00F02E30"/>
    <w:rsid w:val="00FD03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A6BE15"/>
  <w15:docId w15:val="{3258A06B-D9EF-498F-B870-F18DA71A72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-US" w:eastAsia="zh-CN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340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9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7</TotalTime>
  <Pages>1</Pages>
  <Words>312</Words>
  <Characters>178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n</dc:creator>
  <cp:lastModifiedBy>吕 珉</cp:lastModifiedBy>
  <cp:revision>7</cp:revision>
  <cp:lastPrinted>2019-05-07T00:49:00Z</cp:lastPrinted>
  <dcterms:created xsi:type="dcterms:W3CDTF">2019-05-06T20:26:00Z</dcterms:created>
  <dcterms:modified xsi:type="dcterms:W3CDTF">2019-05-07T15:23:00Z</dcterms:modified>
</cp:coreProperties>
</file>